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805" w:type="dxa"/>
        <w:jc w:val="center"/>
        <w:tblLook w:val="04A0" w:firstRow="1" w:lastRow="0" w:firstColumn="1" w:lastColumn="0" w:noHBand="0" w:noVBand="1"/>
      </w:tblPr>
      <w:tblGrid>
        <w:gridCol w:w="6295"/>
        <w:gridCol w:w="2340"/>
        <w:gridCol w:w="1170"/>
      </w:tblGrid>
      <w:tr w:rsidR="009101BB" w:rsidRPr="00945E5B" w14:paraId="56F39D5A" w14:textId="77777777" w:rsidTr="005F2F42">
        <w:trPr>
          <w:trHeight w:val="530"/>
          <w:jc w:val="center"/>
        </w:trPr>
        <w:tc>
          <w:tcPr>
            <w:tcW w:w="9805" w:type="dxa"/>
            <w:gridSpan w:val="3"/>
            <w:shd w:val="clear" w:color="auto" w:fill="D9D9D9" w:themeFill="background1" w:themeFillShade="D9"/>
          </w:tcPr>
          <w:p w14:paraId="2CE604DA" w14:textId="77777777" w:rsidR="00077952" w:rsidRDefault="00077952" w:rsidP="0007795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xecutive Committee of the University Senate (ECUS) with Standing Committee Chairs (SCC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53305023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091F0F">
              <w:rPr>
                <w:rFonts w:cstheme="minorHAnsi"/>
              </w:rPr>
              <w:t>January 5</w:t>
            </w:r>
            <w:r w:rsidR="00B731AF"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091F0F">
              <w:rPr>
                <w:rFonts w:cstheme="minorHAnsi"/>
              </w:rPr>
              <w:t>4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</w:t>
            </w:r>
            <w:r w:rsidR="00077952">
              <w:rPr>
                <w:rFonts w:cstheme="minorHAnsi"/>
              </w:rPr>
              <w:t>3:30</w:t>
            </w:r>
            <w:r w:rsidRPr="00945E5B">
              <w:rPr>
                <w:rFonts w:cstheme="minorHAnsi"/>
              </w:rPr>
              <w:t xml:space="preserve"> PM</w:t>
            </w:r>
          </w:p>
          <w:p w14:paraId="4F5BD34A" w14:textId="77777777" w:rsidR="009101BB" w:rsidRDefault="009101BB" w:rsidP="009E0184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="00091F0F">
              <w:rPr>
                <w:rFonts w:cstheme="minorHAnsi"/>
              </w:rPr>
              <w:t>Online</w:t>
            </w:r>
          </w:p>
          <w:p w14:paraId="0685AF74" w14:textId="77777777" w:rsidR="00091F0F" w:rsidRPr="00BB1DFA" w:rsidRDefault="00091F0F" w:rsidP="00091F0F">
            <w:pPr>
              <w:jc w:val="center"/>
              <w:rPr>
                <w:rFonts w:cstheme="minorHAnsi"/>
              </w:rPr>
            </w:pPr>
            <w:r w:rsidRPr="00BB1DFA">
              <w:rPr>
                <w:rFonts w:cstheme="minorHAnsi"/>
              </w:rPr>
              <w:t>Join Zoom Meeting</w:t>
            </w:r>
          </w:p>
          <w:p w14:paraId="51A8A638" w14:textId="77777777" w:rsidR="00091F0F" w:rsidRPr="00BB1DFA" w:rsidRDefault="00091F0F" w:rsidP="00091F0F">
            <w:pPr>
              <w:jc w:val="center"/>
              <w:rPr>
                <w:rFonts w:cstheme="minorHAnsi"/>
              </w:rPr>
            </w:pPr>
            <w:r w:rsidRPr="00BB1DFA">
              <w:rPr>
                <w:rFonts w:cstheme="minorHAnsi"/>
              </w:rPr>
              <w:t xml:space="preserve">https://gcsu.zoom.us/j/3761675672 </w:t>
            </w:r>
          </w:p>
          <w:p w14:paraId="1CD5F3B8" w14:textId="4DFD8B35" w:rsidR="00091F0F" w:rsidRPr="00945E5B" w:rsidRDefault="00091F0F" w:rsidP="00091F0F">
            <w:pPr>
              <w:jc w:val="center"/>
              <w:rPr>
                <w:rFonts w:cstheme="minorHAnsi"/>
                <w:b/>
              </w:rPr>
            </w:pPr>
            <w:r w:rsidRPr="00BB1DFA">
              <w:rPr>
                <w:rFonts w:cstheme="minorHAnsi"/>
              </w:rPr>
              <w:t>Meeting ID: 376 167 5672</w:t>
            </w:r>
          </w:p>
        </w:tc>
      </w:tr>
      <w:tr w:rsidR="00E17696" w:rsidRPr="00945E5B" w14:paraId="48EE1991" w14:textId="77777777" w:rsidTr="005F2F42">
        <w:trPr>
          <w:trHeight w:val="530"/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5F2F42">
        <w:trPr>
          <w:jc w:val="center"/>
        </w:trPr>
        <w:tc>
          <w:tcPr>
            <w:tcW w:w="629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2340" w:type="dxa"/>
          </w:tcPr>
          <w:p w14:paraId="4C11C9FD" w14:textId="18FCF5E5" w:rsidR="00E17696" w:rsidRPr="00945E5B" w:rsidRDefault="000409DC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70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5F2F42">
        <w:trPr>
          <w:jc w:val="center"/>
        </w:trPr>
        <w:tc>
          <w:tcPr>
            <w:tcW w:w="6295" w:type="dxa"/>
          </w:tcPr>
          <w:p w14:paraId="1CE3722A" w14:textId="719C0005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</w:p>
        </w:tc>
        <w:tc>
          <w:tcPr>
            <w:tcW w:w="2340" w:type="dxa"/>
          </w:tcPr>
          <w:p w14:paraId="5C9F8953" w14:textId="1FFCE68C" w:rsidR="00FB5AC6" w:rsidRPr="00945E5B" w:rsidRDefault="000409DC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70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5F2F42">
        <w:trPr>
          <w:jc w:val="center"/>
        </w:trPr>
        <w:tc>
          <w:tcPr>
            <w:tcW w:w="6295" w:type="dxa"/>
          </w:tcPr>
          <w:p w14:paraId="77F01ECF" w14:textId="1A7D6BF8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>ECUS</w:t>
            </w:r>
            <w:r w:rsidR="003F0DA2">
              <w:rPr>
                <w:rFonts w:cstheme="minorHAnsi"/>
              </w:rPr>
              <w:t>/SCC</w:t>
            </w:r>
            <w:r w:rsidR="00C20EAD">
              <w:rPr>
                <w:rFonts w:cstheme="minorHAnsi"/>
              </w:rPr>
              <w:t xml:space="preserve"> Minutes </w:t>
            </w:r>
            <w:r w:rsidR="00FA4B4A">
              <w:rPr>
                <w:rFonts w:cstheme="minorHAnsi"/>
              </w:rPr>
              <w:t xml:space="preserve">from </w:t>
            </w:r>
            <w:r w:rsidR="00091F0F">
              <w:rPr>
                <w:rFonts w:cstheme="minorHAnsi"/>
              </w:rPr>
              <w:t>November 3, 2023</w:t>
            </w:r>
          </w:p>
        </w:tc>
        <w:tc>
          <w:tcPr>
            <w:tcW w:w="234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70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282699" w:rsidRPr="00945E5B" w14:paraId="34A68DA4" w14:textId="77777777" w:rsidTr="005F2F42">
        <w:trPr>
          <w:jc w:val="center"/>
        </w:trPr>
        <w:tc>
          <w:tcPr>
            <w:tcW w:w="6295" w:type="dxa"/>
          </w:tcPr>
          <w:p w14:paraId="7F3B67C5" w14:textId="73A5EC2D" w:rsidR="00282699" w:rsidRDefault="00282699" w:rsidP="00C20EAD">
            <w:pPr>
              <w:rPr>
                <w:rFonts w:cstheme="minorHAnsi"/>
              </w:rPr>
            </w:pPr>
            <w:r w:rsidRPr="00111804">
              <w:rPr>
                <w:rFonts w:cstheme="minorHAnsi"/>
              </w:rPr>
              <w:t xml:space="preserve">Review and Approval for Circulation Draft of University Senate Minutes from meeting held </w:t>
            </w:r>
            <w:r w:rsidR="00636344">
              <w:rPr>
                <w:rFonts w:cstheme="minorHAnsi"/>
              </w:rPr>
              <w:t>November</w:t>
            </w:r>
            <w:r w:rsidR="00091F0F">
              <w:rPr>
                <w:rFonts w:cstheme="minorHAnsi"/>
              </w:rPr>
              <w:t xml:space="preserve"> 17</w:t>
            </w:r>
            <w:r w:rsidR="00B731AF">
              <w:rPr>
                <w:rFonts w:cstheme="minorHAnsi"/>
              </w:rPr>
              <w:t>,</w:t>
            </w:r>
            <w:r w:rsidR="00111804">
              <w:rPr>
                <w:rFonts w:cstheme="minorHAnsi"/>
              </w:rPr>
              <w:t xml:space="preserve"> 2023</w:t>
            </w:r>
          </w:p>
        </w:tc>
        <w:tc>
          <w:tcPr>
            <w:tcW w:w="2340" w:type="dxa"/>
          </w:tcPr>
          <w:p w14:paraId="2508F56B" w14:textId="21F0A085" w:rsidR="00282699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70" w:type="dxa"/>
          </w:tcPr>
          <w:p w14:paraId="63BBBF4B" w14:textId="1D76324C" w:rsidR="00282699" w:rsidRPr="00945E5B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5F2F42">
        <w:trPr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5F2F42">
        <w:trPr>
          <w:jc w:val="center"/>
        </w:trPr>
        <w:tc>
          <w:tcPr>
            <w:tcW w:w="6295" w:type="dxa"/>
          </w:tcPr>
          <w:p w14:paraId="7FC80E22" w14:textId="793B58EC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esident</w:t>
            </w:r>
          </w:p>
        </w:tc>
        <w:tc>
          <w:tcPr>
            <w:tcW w:w="2340" w:type="dxa"/>
          </w:tcPr>
          <w:p w14:paraId="38D32065" w14:textId="3D57EC5C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athy Cox</w:t>
            </w:r>
          </w:p>
        </w:tc>
        <w:tc>
          <w:tcPr>
            <w:tcW w:w="1170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5F2F42">
        <w:trPr>
          <w:jc w:val="center"/>
        </w:trPr>
        <w:tc>
          <w:tcPr>
            <w:tcW w:w="6295" w:type="dxa"/>
          </w:tcPr>
          <w:p w14:paraId="4283F719" w14:textId="51773FD3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ovost</w:t>
            </w:r>
          </w:p>
        </w:tc>
        <w:tc>
          <w:tcPr>
            <w:tcW w:w="2340" w:type="dxa"/>
          </w:tcPr>
          <w:p w14:paraId="5BAB6527" w14:textId="0F7C22FB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ostas Spirou</w:t>
            </w:r>
          </w:p>
        </w:tc>
        <w:tc>
          <w:tcPr>
            <w:tcW w:w="1170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1781A4C7" w14:textId="77777777" w:rsidTr="005F2F42">
        <w:trPr>
          <w:jc w:val="center"/>
        </w:trPr>
        <w:tc>
          <w:tcPr>
            <w:tcW w:w="6295" w:type="dxa"/>
          </w:tcPr>
          <w:p w14:paraId="1BF56518" w14:textId="37A5BA43" w:rsidR="00077952" w:rsidRPr="00B75535" w:rsidRDefault="00077952" w:rsidP="0007795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APC</w:t>
            </w:r>
          </w:p>
        </w:tc>
        <w:tc>
          <w:tcPr>
            <w:tcW w:w="2340" w:type="dxa"/>
          </w:tcPr>
          <w:p w14:paraId="30341CF7" w14:textId="0238939A" w:rsidR="00077952" w:rsidRDefault="000409DC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Andrew Allen</w:t>
            </w:r>
          </w:p>
        </w:tc>
        <w:tc>
          <w:tcPr>
            <w:tcW w:w="1170" w:type="dxa"/>
          </w:tcPr>
          <w:p w14:paraId="5A480200" w14:textId="2A51AAD7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47AEABE4" w14:textId="77777777" w:rsidTr="005F2F42">
        <w:trPr>
          <w:jc w:val="center"/>
        </w:trPr>
        <w:tc>
          <w:tcPr>
            <w:tcW w:w="6295" w:type="dxa"/>
          </w:tcPr>
          <w:p w14:paraId="48088369" w14:textId="1134F4F3" w:rsidR="00077952" w:rsidRPr="00B75535" w:rsidRDefault="00077952" w:rsidP="00A07BBB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DEIPC</w:t>
            </w:r>
          </w:p>
        </w:tc>
        <w:tc>
          <w:tcPr>
            <w:tcW w:w="2340" w:type="dxa"/>
          </w:tcPr>
          <w:p w14:paraId="09A62EEF" w14:textId="6F13D001" w:rsidR="00077952" w:rsidRDefault="000409DC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James Trae Wellborn</w:t>
            </w:r>
          </w:p>
        </w:tc>
        <w:tc>
          <w:tcPr>
            <w:tcW w:w="1170" w:type="dxa"/>
          </w:tcPr>
          <w:p w14:paraId="47634DDB" w14:textId="1A13D1C6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226394B4" w14:textId="77777777" w:rsidTr="005F2F42">
        <w:trPr>
          <w:jc w:val="center"/>
        </w:trPr>
        <w:tc>
          <w:tcPr>
            <w:tcW w:w="6295" w:type="dxa"/>
          </w:tcPr>
          <w:p w14:paraId="1151EF6A" w14:textId="62F2D5F3" w:rsidR="00000064" w:rsidRPr="00077952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ECUS</w:t>
            </w:r>
          </w:p>
        </w:tc>
        <w:tc>
          <w:tcPr>
            <w:tcW w:w="2340" w:type="dxa"/>
          </w:tcPr>
          <w:p w14:paraId="0F5A67A3" w14:textId="45A86921" w:rsidR="00000064" w:rsidRDefault="004D0B57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70" w:type="dxa"/>
          </w:tcPr>
          <w:p w14:paraId="1A469F8D" w14:textId="319FA30D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50A1B0DF" w14:textId="77777777" w:rsidTr="005F2F42">
        <w:trPr>
          <w:jc w:val="center"/>
        </w:trPr>
        <w:tc>
          <w:tcPr>
            <w:tcW w:w="6295" w:type="dxa"/>
          </w:tcPr>
          <w:p w14:paraId="130521CC" w14:textId="6801CE09" w:rsidR="00000064" w:rsidRPr="00B75535" w:rsidRDefault="00000064" w:rsidP="00000064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FAPC</w:t>
            </w:r>
          </w:p>
        </w:tc>
        <w:tc>
          <w:tcPr>
            <w:tcW w:w="2340" w:type="dxa"/>
          </w:tcPr>
          <w:p w14:paraId="46EE4C07" w14:textId="55FD7A0F" w:rsidR="00000064" w:rsidRDefault="000409DC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70" w:type="dxa"/>
          </w:tcPr>
          <w:p w14:paraId="3EE775DF" w14:textId="05636057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CDD4B24" w14:textId="77777777" w:rsidTr="005F2F42">
        <w:trPr>
          <w:jc w:val="center"/>
        </w:trPr>
        <w:tc>
          <w:tcPr>
            <w:tcW w:w="6295" w:type="dxa"/>
          </w:tcPr>
          <w:p w14:paraId="65D1037C" w14:textId="1A012513" w:rsidR="003516E2" w:rsidRPr="00077952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RPIPC</w:t>
            </w:r>
          </w:p>
        </w:tc>
        <w:tc>
          <w:tcPr>
            <w:tcW w:w="2340" w:type="dxa"/>
          </w:tcPr>
          <w:p w14:paraId="1E7FA821" w14:textId="59715EA8" w:rsidR="003516E2" w:rsidRDefault="000409DC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Brad Fowler</w:t>
            </w:r>
          </w:p>
        </w:tc>
        <w:tc>
          <w:tcPr>
            <w:tcW w:w="1170" w:type="dxa"/>
          </w:tcPr>
          <w:p w14:paraId="2261CC09" w14:textId="1E6F7083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6355FC5B" w14:textId="77777777" w:rsidTr="005F2F42">
        <w:trPr>
          <w:jc w:val="center"/>
        </w:trPr>
        <w:tc>
          <w:tcPr>
            <w:tcW w:w="6295" w:type="dxa"/>
          </w:tcPr>
          <w:p w14:paraId="660B3214" w14:textId="284A194B" w:rsidR="003516E2" w:rsidRPr="00B75535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SAPC (including SGA)</w:t>
            </w:r>
          </w:p>
        </w:tc>
        <w:tc>
          <w:tcPr>
            <w:tcW w:w="2340" w:type="dxa"/>
          </w:tcPr>
          <w:p w14:paraId="568D05A7" w14:textId="24B064EB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Gregory J. Glotzbecker</w:t>
            </w:r>
          </w:p>
        </w:tc>
        <w:tc>
          <w:tcPr>
            <w:tcW w:w="1170" w:type="dxa"/>
          </w:tcPr>
          <w:p w14:paraId="7B1EB014" w14:textId="5073A10D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BF5DA7D" w14:textId="77777777" w:rsidTr="005F2F42">
        <w:trPr>
          <w:jc w:val="center"/>
        </w:trPr>
        <w:tc>
          <w:tcPr>
            <w:tcW w:w="6295" w:type="dxa"/>
          </w:tcPr>
          <w:p w14:paraId="0396323B" w14:textId="33005BEC" w:rsidR="003516E2" w:rsidRPr="00077952" w:rsidRDefault="003516E2" w:rsidP="003516E2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oN</w:t>
            </w:r>
            <w:proofErr w:type="spellEnd"/>
          </w:p>
        </w:tc>
        <w:tc>
          <w:tcPr>
            <w:tcW w:w="2340" w:type="dxa"/>
          </w:tcPr>
          <w:p w14:paraId="3411B523" w14:textId="02B178DA" w:rsidR="003516E2" w:rsidRDefault="000409DC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Catherine Fowler</w:t>
            </w:r>
          </w:p>
        </w:tc>
        <w:tc>
          <w:tcPr>
            <w:tcW w:w="1170" w:type="dxa"/>
          </w:tcPr>
          <w:p w14:paraId="265EBFEE" w14:textId="7610F6AD" w:rsidR="003516E2" w:rsidRPr="00945E5B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3516E2" w:rsidRPr="00945E5B" w14:paraId="454F4B3E" w14:textId="77777777" w:rsidTr="005F2F42">
        <w:trPr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00A8B154" w14:textId="77777777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62A78588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4FBA9E14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3516E2" w:rsidRPr="00945E5B" w14:paraId="14C802BE" w14:textId="77777777" w:rsidTr="005F2F42">
        <w:trPr>
          <w:trHeight w:val="296"/>
          <w:jc w:val="center"/>
        </w:trPr>
        <w:tc>
          <w:tcPr>
            <w:tcW w:w="6295" w:type="dxa"/>
          </w:tcPr>
          <w:p w14:paraId="527C1CA8" w14:textId="577474A9" w:rsidR="003516E2" w:rsidRPr="00D90765" w:rsidRDefault="00D90765" w:rsidP="003516E2">
            <w:pPr>
              <w:rPr>
                <w:rFonts w:cstheme="minorHAnsi"/>
                <w:color w:val="000000" w:themeColor="text1"/>
              </w:rPr>
            </w:pPr>
            <w:r w:rsidRPr="00D90765">
              <w:rPr>
                <w:rFonts w:cstheme="minorHAnsi"/>
                <w:color w:val="000000" w:themeColor="text1"/>
              </w:rPr>
              <w:t>None</w:t>
            </w:r>
          </w:p>
        </w:tc>
        <w:tc>
          <w:tcPr>
            <w:tcW w:w="2340" w:type="dxa"/>
          </w:tcPr>
          <w:p w14:paraId="7E64296D" w14:textId="637E16EB" w:rsidR="003516E2" w:rsidRDefault="003516E2" w:rsidP="003516E2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639636FA" w14:textId="16194BD0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3516E2" w:rsidRPr="00945E5B" w14:paraId="73251D1D" w14:textId="77777777" w:rsidTr="005F2F42">
        <w:trPr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35A019FF" w14:textId="709C6D6D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A1225D9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0542EA59" w14:textId="0B35F896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8E0103" w:rsidRPr="00945E5B" w:rsidDel="00605F56" w14:paraId="619D5D6A" w14:textId="77777777" w:rsidTr="005F2F42">
        <w:trPr>
          <w:trHeight w:val="260"/>
          <w:jc w:val="center"/>
        </w:trPr>
        <w:tc>
          <w:tcPr>
            <w:tcW w:w="6295" w:type="dxa"/>
          </w:tcPr>
          <w:p w14:paraId="6503365B" w14:textId="7A51435C" w:rsidR="008E0103" w:rsidRPr="00FA4B4A" w:rsidRDefault="008E0103" w:rsidP="008E0103">
            <w:pPr>
              <w:rPr>
                <w:rFonts w:cstheme="minorHAnsi"/>
                <w:color w:val="000000" w:themeColor="text1"/>
                <w:highlight w:val="yellow"/>
              </w:rPr>
            </w:pPr>
            <w:r w:rsidRPr="00C04067">
              <w:t xml:space="preserve">Agenda for </w:t>
            </w:r>
            <w:r w:rsidR="00636344">
              <w:t>January 19</w:t>
            </w:r>
            <w:r>
              <w:t>,</w:t>
            </w:r>
            <w:r w:rsidRPr="00C04067">
              <w:t xml:space="preserve"> 202</w:t>
            </w:r>
            <w:r w:rsidR="00636344">
              <w:t>4</w:t>
            </w:r>
            <w:r w:rsidRPr="00C04067">
              <w:t xml:space="preserve"> University Senate Meeting based on committee reports/issues discussed above </w:t>
            </w:r>
          </w:p>
        </w:tc>
        <w:tc>
          <w:tcPr>
            <w:tcW w:w="2340" w:type="dxa"/>
          </w:tcPr>
          <w:p w14:paraId="47493E90" w14:textId="28FCE18B" w:rsidR="008E0103" w:rsidRPr="00FA4B4A" w:rsidRDefault="008E0103" w:rsidP="008E0103">
            <w:pPr>
              <w:rPr>
                <w:rFonts w:cstheme="minorHAnsi"/>
                <w:highlight w:val="yellow"/>
              </w:rPr>
            </w:pPr>
            <w:r w:rsidRPr="00C04067">
              <w:t>Rob Sumowski</w:t>
            </w:r>
          </w:p>
        </w:tc>
        <w:tc>
          <w:tcPr>
            <w:tcW w:w="1170" w:type="dxa"/>
          </w:tcPr>
          <w:p w14:paraId="5FF1FDAA" w14:textId="08654E91" w:rsidR="008E0103" w:rsidRPr="00FA4B4A" w:rsidRDefault="008E0103" w:rsidP="008E0103">
            <w:pPr>
              <w:rPr>
                <w:rFonts w:cstheme="minorHAnsi"/>
                <w:highlight w:val="yellow"/>
              </w:rPr>
            </w:pPr>
            <w:r w:rsidRPr="00C04067">
              <w:t>No</w:t>
            </w:r>
          </w:p>
        </w:tc>
      </w:tr>
      <w:tr w:rsidR="008E0103" w:rsidRPr="00945E5B" w14:paraId="4A30249D" w14:textId="77777777" w:rsidTr="005F2F42">
        <w:trPr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4EB0A4EB" w14:textId="3F88676C" w:rsidR="008E0103" w:rsidRPr="00945E5B" w:rsidRDefault="008E0103" w:rsidP="008E010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69B3A0DD" w14:textId="77777777" w:rsidR="008E0103" w:rsidRPr="00945E5B" w:rsidRDefault="008E0103" w:rsidP="008E0103">
            <w:pPr>
              <w:rPr>
                <w:rFonts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2B2F21CB" w14:textId="77777777" w:rsidR="008E0103" w:rsidRPr="00945E5B" w:rsidRDefault="008E0103" w:rsidP="008E0103">
            <w:pPr>
              <w:rPr>
                <w:rFonts w:cstheme="minorHAnsi"/>
              </w:rPr>
            </w:pPr>
          </w:p>
        </w:tc>
      </w:tr>
      <w:tr w:rsidR="008E0103" w:rsidRPr="00945E5B" w14:paraId="1B675E18" w14:textId="77777777" w:rsidTr="005F2F42">
        <w:trPr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49316883" w14:textId="0F8998C6" w:rsidR="008E0103" w:rsidRPr="00945E5B" w:rsidRDefault="008E0103" w:rsidP="008E0103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07834FDF" w14:textId="77777777" w:rsidR="008E0103" w:rsidRPr="00945E5B" w:rsidRDefault="008E0103" w:rsidP="008E0103">
            <w:pPr>
              <w:rPr>
                <w:rFonts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539BCF2A" w14:textId="77777777" w:rsidR="008E0103" w:rsidRPr="00945E5B" w:rsidRDefault="008E0103" w:rsidP="008E0103">
            <w:pPr>
              <w:rPr>
                <w:rFonts w:cstheme="minorHAnsi"/>
              </w:rPr>
            </w:pPr>
          </w:p>
        </w:tc>
      </w:tr>
      <w:tr w:rsidR="008E0103" w:rsidRPr="00945E5B" w14:paraId="538623BC" w14:textId="77777777" w:rsidTr="005F2F42">
        <w:trPr>
          <w:jc w:val="center"/>
        </w:trPr>
        <w:tc>
          <w:tcPr>
            <w:tcW w:w="6295" w:type="dxa"/>
          </w:tcPr>
          <w:p w14:paraId="5A0FDD79" w14:textId="0F53C485" w:rsidR="008E0103" w:rsidRDefault="008E0103" w:rsidP="008E0103">
            <w:pPr>
              <w:rPr>
                <w:rFonts w:cstheme="minorHAnsi"/>
              </w:rPr>
            </w:pPr>
            <w:bookmarkStart w:id="0" w:name="_Hlk113018202"/>
            <w:bookmarkStart w:id="1" w:name="_GoBack"/>
            <w:bookmarkEnd w:id="1"/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2340" w:type="dxa"/>
          </w:tcPr>
          <w:p w14:paraId="2DB045B2" w14:textId="1BA6E11C" w:rsidR="008E010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70" w:type="dxa"/>
          </w:tcPr>
          <w:p w14:paraId="5E6E963A" w14:textId="6C16AAE3" w:rsidR="008E010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bookmarkEnd w:id="0"/>
      <w:tr w:rsidR="008E0103" w:rsidRPr="00945E5B" w14:paraId="2D506CA4" w14:textId="77777777" w:rsidTr="005F2F42">
        <w:trPr>
          <w:jc w:val="center"/>
        </w:trPr>
        <w:tc>
          <w:tcPr>
            <w:tcW w:w="6295" w:type="dxa"/>
          </w:tcPr>
          <w:p w14:paraId="2537DA46" w14:textId="3CA6BDC0" w:rsidR="008E010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Governance Calendar for 2023-2024: forthcoming</w:t>
            </w:r>
          </w:p>
        </w:tc>
        <w:tc>
          <w:tcPr>
            <w:tcW w:w="2340" w:type="dxa"/>
          </w:tcPr>
          <w:p w14:paraId="6ABD8153" w14:textId="63CA4F2E" w:rsidR="008E010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70" w:type="dxa"/>
          </w:tcPr>
          <w:p w14:paraId="03173B73" w14:textId="634C8F25" w:rsidR="008E010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2CF66F02" w14:textId="77777777" w:rsidR="00FA4B4A" w:rsidRPr="00945E5B" w:rsidRDefault="00FA4B4A" w:rsidP="00FA4B4A">
      <w:pPr>
        <w:spacing w:after="0" w:line="240" w:lineRule="auto"/>
        <w:ind w:left="450" w:hanging="450"/>
        <w:rPr>
          <w:rFonts w:cstheme="minorHAnsi"/>
          <w:b/>
        </w:rPr>
      </w:pPr>
      <w:bookmarkStart w:id="2" w:name="_Hlk113018254"/>
      <w:r w:rsidRPr="00945E5B">
        <w:rPr>
          <w:rFonts w:cstheme="minorHAnsi"/>
          <w:b/>
        </w:rPr>
        <w:t>CALENDAR</w:t>
      </w:r>
    </w:p>
    <w:p w14:paraId="6B65A9B5" w14:textId="77777777" w:rsidR="00091F0F" w:rsidRPr="00A95B6D" w:rsidRDefault="00091F0F" w:rsidP="00091F0F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bookmarkStart w:id="3" w:name="_Hlk112224758"/>
      <w:bookmarkStart w:id="4" w:name="_Hlk148968214"/>
      <w:bookmarkEnd w:id="2"/>
      <w:r w:rsidRPr="00A95B6D">
        <w:rPr>
          <w:rFonts w:cstheme="minorHAnsi"/>
        </w:rPr>
        <w:t xml:space="preserve">Friday </w:t>
      </w:r>
      <w:r>
        <w:rPr>
          <w:rFonts w:cstheme="minorHAnsi"/>
        </w:rPr>
        <w:t>19 Jan</w:t>
      </w:r>
      <w:r w:rsidRPr="00A95B6D">
        <w:rPr>
          <w:rFonts w:cstheme="minorHAnsi"/>
        </w:rPr>
        <w:t xml:space="preserve"> 202</w:t>
      </w:r>
      <w:r>
        <w:rPr>
          <w:rFonts w:cstheme="minorHAnsi"/>
        </w:rPr>
        <w:t>4</w:t>
      </w:r>
      <w:r w:rsidRPr="00A95B6D">
        <w:rPr>
          <w:rFonts w:cstheme="minorHAnsi"/>
        </w:rPr>
        <w:t xml:space="preserve"> 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Meeting</w:t>
      </w:r>
    </w:p>
    <w:p w14:paraId="362C7F7D" w14:textId="77777777" w:rsidR="00091F0F" w:rsidRPr="00A95B6D" w:rsidRDefault="00091F0F" w:rsidP="00091F0F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A95B6D">
        <w:rPr>
          <w:rFonts w:cstheme="minorHAnsi"/>
        </w:rPr>
        <w:t xml:space="preserve">Friday </w:t>
      </w:r>
      <w:r>
        <w:rPr>
          <w:rFonts w:cstheme="minorHAnsi"/>
        </w:rPr>
        <w:t>9 Feb 2024</w:t>
      </w:r>
      <w:r w:rsidRPr="00A95B6D">
        <w:rPr>
          <w:rFonts w:cstheme="minorHAnsi"/>
        </w:rPr>
        <w:t xml:space="preserve"> 2:00-3:1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 xml:space="preserve">pm Standing Committee </w:t>
      </w:r>
      <w:r>
        <w:rPr>
          <w:rFonts w:cstheme="minorHAnsi"/>
        </w:rPr>
        <w:t>Meetings; 2:45 pm ECUS Meeting</w:t>
      </w:r>
    </w:p>
    <w:p w14:paraId="6423BD31" w14:textId="77777777" w:rsidR="00091F0F" w:rsidRPr="00A95B6D" w:rsidRDefault="00091F0F" w:rsidP="00091F0F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A95B6D">
        <w:rPr>
          <w:rFonts w:cstheme="minorHAnsi"/>
        </w:rPr>
        <w:t xml:space="preserve">Friday </w:t>
      </w:r>
      <w:r>
        <w:rPr>
          <w:rFonts w:cstheme="minorHAnsi"/>
        </w:rPr>
        <w:t>9 Feb</w:t>
      </w:r>
      <w:r w:rsidRPr="00B1266B">
        <w:rPr>
          <w:rFonts w:cstheme="minorHAnsi"/>
        </w:rPr>
        <w:t xml:space="preserve"> 2024 </w:t>
      </w:r>
      <w:r w:rsidRPr="00A95B6D">
        <w:rPr>
          <w:rFonts w:cstheme="minorHAnsi"/>
        </w:rPr>
        <w:t>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 xml:space="preserve">pm Parks Administration Building 301: ECUS with </w:t>
      </w:r>
      <w:r>
        <w:rPr>
          <w:rFonts w:cstheme="minorHAnsi"/>
        </w:rPr>
        <w:t>SCC Meeting</w:t>
      </w:r>
    </w:p>
    <w:p w14:paraId="4A1DF863" w14:textId="77777777" w:rsidR="00091F0F" w:rsidRPr="00934F57" w:rsidRDefault="00091F0F" w:rsidP="00091F0F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 w:rsidRPr="00A95B6D">
        <w:rPr>
          <w:rFonts w:cstheme="minorHAnsi"/>
        </w:rPr>
        <w:t xml:space="preserve">Friday </w:t>
      </w:r>
      <w:r>
        <w:rPr>
          <w:rFonts w:cstheme="minorHAnsi"/>
        </w:rPr>
        <w:t>23 Feb 2024</w:t>
      </w:r>
      <w:r w:rsidRPr="00A95B6D">
        <w:rPr>
          <w:rFonts w:cstheme="minorHAnsi"/>
        </w:rPr>
        <w:t xml:space="preserve"> 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Meeting</w:t>
      </w:r>
      <w:bookmarkEnd w:id="3"/>
    </w:p>
    <w:bookmarkEnd w:id="4"/>
    <w:p w14:paraId="3906242C" w14:textId="347CA5EE" w:rsidR="00B81E41" w:rsidRPr="00DE772E" w:rsidRDefault="00B81E41" w:rsidP="00FA4B4A">
      <w:pPr>
        <w:spacing w:after="0" w:line="240" w:lineRule="auto"/>
        <w:ind w:left="450" w:hanging="450"/>
        <w:rPr>
          <w:rFonts w:cstheme="minorHAnsi"/>
          <w:i/>
        </w:rPr>
      </w:pPr>
    </w:p>
    <w:sectPr w:rsidR="00B81E41" w:rsidRPr="00DE772E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1"/>
  </w:num>
  <w:num w:numId="3">
    <w:abstractNumId w:val="10"/>
  </w:num>
  <w:num w:numId="4">
    <w:abstractNumId w:val="12"/>
  </w:num>
  <w:num w:numId="5">
    <w:abstractNumId w:val="29"/>
  </w:num>
  <w:num w:numId="6">
    <w:abstractNumId w:val="4"/>
  </w:num>
  <w:num w:numId="7">
    <w:abstractNumId w:val="18"/>
  </w:num>
  <w:num w:numId="8">
    <w:abstractNumId w:val="21"/>
  </w:num>
  <w:num w:numId="9">
    <w:abstractNumId w:val="34"/>
  </w:num>
  <w:num w:numId="10">
    <w:abstractNumId w:val="0"/>
  </w:num>
  <w:num w:numId="11">
    <w:abstractNumId w:val="19"/>
  </w:num>
  <w:num w:numId="12">
    <w:abstractNumId w:val="36"/>
  </w:num>
  <w:num w:numId="13">
    <w:abstractNumId w:val="17"/>
  </w:num>
  <w:num w:numId="14">
    <w:abstractNumId w:val="5"/>
  </w:num>
  <w:num w:numId="15">
    <w:abstractNumId w:val="25"/>
  </w:num>
  <w:num w:numId="16">
    <w:abstractNumId w:val="23"/>
  </w:num>
  <w:num w:numId="17">
    <w:abstractNumId w:val="14"/>
  </w:num>
  <w:num w:numId="18">
    <w:abstractNumId w:val="35"/>
  </w:num>
  <w:num w:numId="19">
    <w:abstractNumId w:val="1"/>
  </w:num>
  <w:num w:numId="20">
    <w:abstractNumId w:val="22"/>
  </w:num>
  <w:num w:numId="21">
    <w:abstractNumId w:val="30"/>
  </w:num>
  <w:num w:numId="22">
    <w:abstractNumId w:val="37"/>
  </w:num>
  <w:num w:numId="23">
    <w:abstractNumId w:val="24"/>
  </w:num>
  <w:num w:numId="24">
    <w:abstractNumId w:val="20"/>
  </w:num>
  <w:num w:numId="25">
    <w:abstractNumId w:val="3"/>
  </w:num>
  <w:num w:numId="26">
    <w:abstractNumId w:val="27"/>
  </w:num>
  <w:num w:numId="27">
    <w:abstractNumId w:val="6"/>
  </w:num>
  <w:num w:numId="28">
    <w:abstractNumId w:val="13"/>
  </w:num>
  <w:num w:numId="29">
    <w:abstractNumId w:val="26"/>
  </w:num>
  <w:num w:numId="30">
    <w:abstractNumId w:val="15"/>
  </w:num>
  <w:num w:numId="31">
    <w:abstractNumId w:val="33"/>
  </w:num>
  <w:num w:numId="32">
    <w:abstractNumId w:val="32"/>
  </w:num>
  <w:num w:numId="33">
    <w:abstractNumId w:val="9"/>
  </w:num>
  <w:num w:numId="34">
    <w:abstractNumId w:val="2"/>
  </w:num>
  <w:num w:numId="35">
    <w:abstractNumId w:val="7"/>
  </w:num>
  <w:num w:numId="36">
    <w:abstractNumId w:val="16"/>
  </w:num>
  <w:num w:numId="37">
    <w:abstractNumId w:val="11"/>
  </w:num>
  <w:num w:numId="38">
    <w:abstractNumId w:val="2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gxrAR/Q5/QsAAAA"/>
  </w:docVars>
  <w:rsids>
    <w:rsidRoot w:val="00202BF5"/>
    <w:rsid w:val="00000064"/>
    <w:rsid w:val="00001F39"/>
    <w:rsid w:val="00024221"/>
    <w:rsid w:val="000321CB"/>
    <w:rsid w:val="00036FF6"/>
    <w:rsid w:val="000409DC"/>
    <w:rsid w:val="000453FD"/>
    <w:rsid w:val="00050A87"/>
    <w:rsid w:val="000570CF"/>
    <w:rsid w:val="00066459"/>
    <w:rsid w:val="00067A87"/>
    <w:rsid w:val="00077952"/>
    <w:rsid w:val="00091F0F"/>
    <w:rsid w:val="00092484"/>
    <w:rsid w:val="00095DE4"/>
    <w:rsid w:val="000A0A30"/>
    <w:rsid w:val="000B483B"/>
    <w:rsid w:val="000C2032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1804"/>
    <w:rsid w:val="0011342E"/>
    <w:rsid w:val="00127EFE"/>
    <w:rsid w:val="001317C8"/>
    <w:rsid w:val="00142B6F"/>
    <w:rsid w:val="0014327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420C"/>
    <w:rsid w:val="001C67C2"/>
    <w:rsid w:val="001C7A8C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2699"/>
    <w:rsid w:val="00285676"/>
    <w:rsid w:val="00291066"/>
    <w:rsid w:val="00297252"/>
    <w:rsid w:val="002A41D7"/>
    <w:rsid w:val="002B5F0C"/>
    <w:rsid w:val="002C48F1"/>
    <w:rsid w:val="002D1184"/>
    <w:rsid w:val="002D2066"/>
    <w:rsid w:val="002E32EF"/>
    <w:rsid w:val="002E6696"/>
    <w:rsid w:val="002F0B9E"/>
    <w:rsid w:val="002F45E6"/>
    <w:rsid w:val="002F655F"/>
    <w:rsid w:val="00303AA9"/>
    <w:rsid w:val="00314887"/>
    <w:rsid w:val="00321295"/>
    <w:rsid w:val="00322492"/>
    <w:rsid w:val="00326A56"/>
    <w:rsid w:val="003276D8"/>
    <w:rsid w:val="003328B1"/>
    <w:rsid w:val="00335499"/>
    <w:rsid w:val="003403F4"/>
    <w:rsid w:val="00340423"/>
    <w:rsid w:val="003516E2"/>
    <w:rsid w:val="00353EBB"/>
    <w:rsid w:val="003542F1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C471E"/>
    <w:rsid w:val="003C69BF"/>
    <w:rsid w:val="003D32DE"/>
    <w:rsid w:val="003E3F06"/>
    <w:rsid w:val="003F0DA2"/>
    <w:rsid w:val="003F47F3"/>
    <w:rsid w:val="00400112"/>
    <w:rsid w:val="004009BD"/>
    <w:rsid w:val="00401EC8"/>
    <w:rsid w:val="00414822"/>
    <w:rsid w:val="0041744A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A3625"/>
    <w:rsid w:val="004C6288"/>
    <w:rsid w:val="004D0B57"/>
    <w:rsid w:val="004D3045"/>
    <w:rsid w:val="004D34F3"/>
    <w:rsid w:val="004D48AD"/>
    <w:rsid w:val="004E3925"/>
    <w:rsid w:val="004F446A"/>
    <w:rsid w:val="004F4E1B"/>
    <w:rsid w:val="004F5AA3"/>
    <w:rsid w:val="00506B49"/>
    <w:rsid w:val="0052123E"/>
    <w:rsid w:val="0052149B"/>
    <w:rsid w:val="0052330A"/>
    <w:rsid w:val="00523AEB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B0470"/>
    <w:rsid w:val="005C1952"/>
    <w:rsid w:val="005D0101"/>
    <w:rsid w:val="005D2803"/>
    <w:rsid w:val="005D364F"/>
    <w:rsid w:val="005E5383"/>
    <w:rsid w:val="005E6235"/>
    <w:rsid w:val="005F2F42"/>
    <w:rsid w:val="005F3C4C"/>
    <w:rsid w:val="005F55CE"/>
    <w:rsid w:val="00605F56"/>
    <w:rsid w:val="00610C4F"/>
    <w:rsid w:val="00616C23"/>
    <w:rsid w:val="006269CA"/>
    <w:rsid w:val="006322FD"/>
    <w:rsid w:val="00636344"/>
    <w:rsid w:val="00645030"/>
    <w:rsid w:val="00645F33"/>
    <w:rsid w:val="00651748"/>
    <w:rsid w:val="00652A0D"/>
    <w:rsid w:val="00660E80"/>
    <w:rsid w:val="00662C98"/>
    <w:rsid w:val="00664584"/>
    <w:rsid w:val="00674B07"/>
    <w:rsid w:val="00691DE6"/>
    <w:rsid w:val="00694D21"/>
    <w:rsid w:val="006974FF"/>
    <w:rsid w:val="006B60CB"/>
    <w:rsid w:val="006B6182"/>
    <w:rsid w:val="006D41F4"/>
    <w:rsid w:val="006D6C7D"/>
    <w:rsid w:val="006E2B2B"/>
    <w:rsid w:val="006E5398"/>
    <w:rsid w:val="006F0FEE"/>
    <w:rsid w:val="007151A2"/>
    <w:rsid w:val="00726DF2"/>
    <w:rsid w:val="007323CA"/>
    <w:rsid w:val="007369B2"/>
    <w:rsid w:val="00737EC8"/>
    <w:rsid w:val="00751067"/>
    <w:rsid w:val="00751F72"/>
    <w:rsid w:val="00766D10"/>
    <w:rsid w:val="00770571"/>
    <w:rsid w:val="007705CE"/>
    <w:rsid w:val="00791A62"/>
    <w:rsid w:val="007B0186"/>
    <w:rsid w:val="007C7727"/>
    <w:rsid w:val="007D23A9"/>
    <w:rsid w:val="007E2FD1"/>
    <w:rsid w:val="007E46BD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473A"/>
    <w:rsid w:val="00856909"/>
    <w:rsid w:val="008675F4"/>
    <w:rsid w:val="008857A4"/>
    <w:rsid w:val="00894736"/>
    <w:rsid w:val="0089765E"/>
    <w:rsid w:val="008A2734"/>
    <w:rsid w:val="008C2481"/>
    <w:rsid w:val="008D072C"/>
    <w:rsid w:val="008D094D"/>
    <w:rsid w:val="008D6A93"/>
    <w:rsid w:val="008E0103"/>
    <w:rsid w:val="008F19A3"/>
    <w:rsid w:val="008F3296"/>
    <w:rsid w:val="009058BD"/>
    <w:rsid w:val="009060B8"/>
    <w:rsid w:val="009101BB"/>
    <w:rsid w:val="0091427E"/>
    <w:rsid w:val="0091515D"/>
    <w:rsid w:val="009350D7"/>
    <w:rsid w:val="00945E5B"/>
    <w:rsid w:val="009521E5"/>
    <w:rsid w:val="00953CF8"/>
    <w:rsid w:val="009556F1"/>
    <w:rsid w:val="00955D78"/>
    <w:rsid w:val="009632CB"/>
    <w:rsid w:val="00971670"/>
    <w:rsid w:val="0097196F"/>
    <w:rsid w:val="00980D3A"/>
    <w:rsid w:val="00982898"/>
    <w:rsid w:val="009948AB"/>
    <w:rsid w:val="009B163B"/>
    <w:rsid w:val="009C1DE8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68ED"/>
    <w:rsid w:val="00A07BBB"/>
    <w:rsid w:val="00A15537"/>
    <w:rsid w:val="00A16662"/>
    <w:rsid w:val="00A33FFF"/>
    <w:rsid w:val="00A3746E"/>
    <w:rsid w:val="00A602D1"/>
    <w:rsid w:val="00A71FAB"/>
    <w:rsid w:val="00A81E41"/>
    <w:rsid w:val="00A852FF"/>
    <w:rsid w:val="00A8592E"/>
    <w:rsid w:val="00A95B6D"/>
    <w:rsid w:val="00AA3536"/>
    <w:rsid w:val="00AA45FC"/>
    <w:rsid w:val="00AB38C6"/>
    <w:rsid w:val="00AB47DF"/>
    <w:rsid w:val="00AC1C2C"/>
    <w:rsid w:val="00AC7C8D"/>
    <w:rsid w:val="00AD013F"/>
    <w:rsid w:val="00AD66D9"/>
    <w:rsid w:val="00AD779D"/>
    <w:rsid w:val="00AE6191"/>
    <w:rsid w:val="00AF4546"/>
    <w:rsid w:val="00B009D1"/>
    <w:rsid w:val="00B13001"/>
    <w:rsid w:val="00B2020B"/>
    <w:rsid w:val="00B231A3"/>
    <w:rsid w:val="00B232C3"/>
    <w:rsid w:val="00B3023F"/>
    <w:rsid w:val="00B32DEB"/>
    <w:rsid w:val="00B36DFB"/>
    <w:rsid w:val="00B53C6B"/>
    <w:rsid w:val="00B731AF"/>
    <w:rsid w:val="00B75535"/>
    <w:rsid w:val="00B81E41"/>
    <w:rsid w:val="00B878CF"/>
    <w:rsid w:val="00BA0C0D"/>
    <w:rsid w:val="00BA1DDB"/>
    <w:rsid w:val="00BA481F"/>
    <w:rsid w:val="00BA6BFC"/>
    <w:rsid w:val="00BC30A3"/>
    <w:rsid w:val="00BC65F8"/>
    <w:rsid w:val="00BF0FEC"/>
    <w:rsid w:val="00BF1664"/>
    <w:rsid w:val="00BF72DA"/>
    <w:rsid w:val="00C04F24"/>
    <w:rsid w:val="00C20EAD"/>
    <w:rsid w:val="00C23D27"/>
    <w:rsid w:val="00C23F80"/>
    <w:rsid w:val="00C243C7"/>
    <w:rsid w:val="00C2470A"/>
    <w:rsid w:val="00C2710A"/>
    <w:rsid w:val="00C36B5F"/>
    <w:rsid w:val="00C43BAA"/>
    <w:rsid w:val="00C60E27"/>
    <w:rsid w:val="00C61D02"/>
    <w:rsid w:val="00C71789"/>
    <w:rsid w:val="00C8486B"/>
    <w:rsid w:val="00C91E9C"/>
    <w:rsid w:val="00C93FAD"/>
    <w:rsid w:val="00CB2233"/>
    <w:rsid w:val="00CB5908"/>
    <w:rsid w:val="00CB741C"/>
    <w:rsid w:val="00CC1E4D"/>
    <w:rsid w:val="00CC4631"/>
    <w:rsid w:val="00CC607D"/>
    <w:rsid w:val="00CC7887"/>
    <w:rsid w:val="00CD54E0"/>
    <w:rsid w:val="00CE5EE0"/>
    <w:rsid w:val="00D05DFD"/>
    <w:rsid w:val="00D06AEA"/>
    <w:rsid w:val="00D11DAF"/>
    <w:rsid w:val="00D21A92"/>
    <w:rsid w:val="00D3246E"/>
    <w:rsid w:val="00D34E29"/>
    <w:rsid w:val="00D35523"/>
    <w:rsid w:val="00D625D1"/>
    <w:rsid w:val="00D64734"/>
    <w:rsid w:val="00D65290"/>
    <w:rsid w:val="00D66D70"/>
    <w:rsid w:val="00D730B8"/>
    <w:rsid w:val="00D761A2"/>
    <w:rsid w:val="00D90765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B770B"/>
    <w:rsid w:val="00DC1462"/>
    <w:rsid w:val="00DE772E"/>
    <w:rsid w:val="00DF208F"/>
    <w:rsid w:val="00DF57D9"/>
    <w:rsid w:val="00DF5D4F"/>
    <w:rsid w:val="00E00D05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67BF5"/>
    <w:rsid w:val="00E7505A"/>
    <w:rsid w:val="00E93717"/>
    <w:rsid w:val="00EA097E"/>
    <w:rsid w:val="00EA1DA4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460F8"/>
    <w:rsid w:val="00F50E0B"/>
    <w:rsid w:val="00F51D96"/>
    <w:rsid w:val="00F54731"/>
    <w:rsid w:val="00F5601E"/>
    <w:rsid w:val="00F62503"/>
    <w:rsid w:val="00F6557A"/>
    <w:rsid w:val="00F73C25"/>
    <w:rsid w:val="00F81689"/>
    <w:rsid w:val="00F82DB5"/>
    <w:rsid w:val="00F87C56"/>
    <w:rsid w:val="00FA46C9"/>
    <w:rsid w:val="00FA4B4A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B731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6C10E569-2ECA-4FA8-B6AB-D5F545645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Robert Sumowski</cp:lastModifiedBy>
  <cp:revision>4</cp:revision>
  <cp:lastPrinted>2023-09-26T19:20:00Z</cp:lastPrinted>
  <dcterms:created xsi:type="dcterms:W3CDTF">2023-12-27T20:59:00Z</dcterms:created>
  <dcterms:modified xsi:type="dcterms:W3CDTF">2023-12-27T21:16:00Z</dcterms:modified>
</cp:coreProperties>
</file>